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757531" w14:textId="77777777" w:rsidR="00743BE8" w:rsidRDefault="004E5F0E">
      <w:pPr>
        <w:pStyle w:val="Title"/>
      </w:pPr>
      <w:bookmarkStart w:id="0" w:name="_GoBack"/>
      <w:bookmarkEnd w:id="0"/>
      <w:r>
        <w:t>Class 6: R functions</w:t>
      </w:r>
    </w:p>
    <w:p w14:paraId="19757532" w14:textId="77777777" w:rsidR="00743BE8" w:rsidRDefault="004E5F0E">
      <w:pPr>
        <w:pStyle w:val="Author"/>
      </w:pPr>
      <w:r>
        <w:t>Alberto Carreno</w:t>
      </w:r>
    </w:p>
    <w:p w14:paraId="19757533" w14:textId="77777777" w:rsidR="00743BE8" w:rsidRDefault="004E5F0E">
      <w:pPr>
        <w:pStyle w:val="Date"/>
      </w:pPr>
      <w:r>
        <w:t>1/24/2020</w:t>
      </w:r>
    </w:p>
    <w:p w14:paraId="19757534" w14:textId="77777777" w:rsidR="00743BE8" w:rsidRDefault="004E5F0E">
      <w:pPr>
        <w:pStyle w:val="Heading2"/>
      </w:pPr>
      <w:bookmarkStart w:id="1" w:name="r-markdown"/>
      <w:r>
        <w:t>R Markdown</w:t>
      </w:r>
      <w:bookmarkEnd w:id="1"/>
    </w:p>
    <w:p w14:paraId="19757535" w14:textId="77777777" w:rsidR="00743BE8" w:rsidRDefault="004E5F0E">
      <w:pPr>
        <w:pStyle w:val="Heading2"/>
      </w:pPr>
      <w:bookmarkStart w:id="2" w:name="this-is-a-level-2-heading"/>
      <w:r>
        <w:t>this is a level 2 heading</w:t>
      </w:r>
      <w:bookmarkEnd w:id="2"/>
    </w:p>
    <w:p w14:paraId="19757536" w14:textId="77777777" w:rsidR="00743BE8" w:rsidRDefault="004E5F0E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19757537" w14:textId="77777777" w:rsidR="00743BE8" w:rsidRDefault="004E5F0E">
      <w:pPr>
        <w:pStyle w:val="SourceCode"/>
      </w:pPr>
      <w:r>
        <w:rPr>
          <w:rStyle w:val="VerbatimChar"/>
        </w:rPr>
        <w:t>##  [1]  1  2  3  4  5  6  7  8  9 10</w:t>
      </w:r>
    </w:p>
    <w:p w14:paraId="19757538" w14:textId="77777777" w:rsidR="00743BE8" w:rsidRDefault="004E5F0E">
      <w:pPr>
        <w:pStyle w:val="FirstParagraph"/>
      </w:pPr>
      <w:r>
        <w:t>here is my analyssis , the mean fof your data is 5.5</w:t>
      </w:r>
    </w:p>
    <w:p w14:paraId="19757539" w14:textId="77777777" w:rsidR="00743BE8" w:rsidRDefault="004E5F0E">
      <w:pPr>
        <w:pStyle w:val="BodyText"/>
      </w:pPr>
      <w:r>
        <w:t xml:space="preserve">this is </w:t>
      </w:r>
      <w:r>
        <w:rPr>
          <w:b/>
        </w:rPr>
        <w:t>regular</w:t>
      </w:r>
      <w:r>
        <w:t xml:space="preserve"> old </w:t>
      </w:r>
      <w:r>
        <w:rPr>
          <w:i/>
        </w:rPr>
        <w:t>text</w:t>
      </w:r>
      <w:r>
        <w:t>!</w:t>
      </w:r>
    </w:p>
    <w:p w14:paraId="1975753A" w14:textId="77777777" w:rsidR="00743BE8" w:rsidRDefault="004E5F0E">
      <w:pPr>
        <w:pStyle w:val="BodyText"/>
      </w:pPr>
      <w:r>
        <w:t>and a list of stuff</w:t>
      </w:r>
    </w:p>
    <w:p w14:paraId="1975753B" w14:textId="77777777" w:rsidR="00743BE8" w:rsidRDefault="004E5F0E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o"</w:t>
      </w:r>
      <w:r>
        <w:rPr>
          <w:rStyle w:val="NormalTok"/>
        </w:rPr>
        <w:t>)</w:t>
      </w:r>
    </w:p>
    <w:p w14:paraId="1975753C" w14:textId="77777777" w:rsidR="00743BE8" w:rsidRDefault="004E5F0E">
      <w:pPr>
        <w:pStyle w:val="FirstParagraph"/>
      </w:pPr>
      <w:r>
        <w:rPr>
          <w:noProof/>
        </w:rPr>
        <w:drawing>
          <wp:inline distT="0" distB="0" distL="0" distR="0" wp14:anchorId="19757567" wp14:editId="1975756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5753D" w14:textId="77777777" w:rsidR="00743BE8" w:rsidRDefault="004E5F0E">
      <w:pPr>
        <w:pStyle w:val="BodyText"/>
      </w:pPr>
      <w:r>
        <w:t>-a thing -another thing -and a third</w:t>
      </w:r>
    </w:p>
    <w:p w14:paraId="1975753E" w14:textId="77777777" w:rsidR="00743BE8" w:rsidRDefault="004E5F0E">
      <w:pPr>
        <w:pStyle w:val="Heading3"/>
      </w:pPr>
      <w:bookmarkStart w:id="3" w:name="this-is-a-level-3-heading"/>
      <w:r>
        <w:lastRenderedPageBreak/>
        <w:t>this is a level 3 heading</w:t>
      </w:r>
      <w:bookmarkEnd w:id="3"/>
    </w:p>
    <w:p w14:paraId="1975753F" w14:textId="77777777" w:rsidR="00743BE8" w:rsidRDefault="004E5F0E">
      <w:pPr>
        <w:pStyle w:val="Heading2"/>
      </w:pPr>
      <w:bookmarkStart w:id="4" w:name="more-on-reading-input-files"/>
      <w:r>
        <w:t>more on reading input files</w:t>
      </w:r>
      <w:bookmarkEnd w:id="4"/>
    </w:p>
    <w:p w14:paraId="19757540" w14:textId="77777777" w:rsidR="00743BE8" w:rsidRDefault="004E5F0E">
      <w:pPr>
        <w:pStyle w:val="FirstParagraph"/>
      </w:pPr>
      <w:r>
        <w:t>we will use the read.table() function again</w:t>
      </w:r>
    </w:p>
    <w:p w14:paraId="19757541" w14:textId="77777777" w:rsidR="00743BE8" w:rsidRDefault="004E5F0E">
      <w:pPr>
        <w:pStyle w:val="BodyText"/>
      </w:pPr>
      <w:r>
        <w:t>This is an R Markdown document. Markdown is a simple formatting syntax for authoring HTML, PD</w:t>
      </w:r>
      <w:r>
        <w:t xml:space="preserve">F, and MS Word documents. For more details on using R Markdown see </w:t>
      </w:r>
      <w:hyperlink r:id="rId11">
        <w:r>
          <w:rPr>
            <w:rStyle w:val="Hyperlink"/>
          </w:rPr>
          <w:t>http://rmarkdown.rstudio.com</w:t>
        </w:r>
      </w:hyperlink>
      <w:r>
        <w:t>.</w:t>
      </w:r>
    </w:p>
    <w:p w14:paraId="19757542" w14:textId="77777777" w:rsidR="00743BE8" w:rsidRDefault="004E5F0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</w:t>
      </w:r>
      <w:r>
        <w:t xml:space="preserve"> any embedded R code chunks within the document. You can embed an R code chunk like this:</w:t>
      </w:r>
    </w:p>
    <w:p w14:paraId="19757543" w14:textId="77777777" w:rsidR="00743BE8" w:rsidRDefault="004E5F0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9757544" w14:textId="77777777" w:rsidR="00743BE8" w:rsidRDefault="004E5F0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>##  Mean</w:t>
      </w:r>
      <w:r>
        <w:rPr>
          <w:rStyle w:val="VerbatimChar"/>
        </w:rPr>
        <w:t xml:space="preserve">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9757545" w14:textId="77777777" w:rsidR="00743BE8" w:rsidRDefault="004E5F0E">
      <w:pPr>
        <w:pStyle w:val="Heading2"/>
      </w:pPr>
      <w:bookmarkStart w:id="5" w:name="including-plots"/>
      <w:r>
        <w:t>Including Plots</w:t>
      </w:r>
      <w:bookmarkEnd w:id="5"/>
    </w:p>
    <w:p w14:paraId="19757546" w14:textId="77777777" w:rsidR="00743BE8" w:rsidRDefault="004E5F0E">
      <w:pPr>
        <w:pStyle w:val="FirstParagraph"/>
      </w:pPr>
      <w:r>
        <w:t>You can also embed plots, for example:</w:t>
      </w:r>
    </w:p>
    <w:p w14:paraId="19757547" w14:textId="77777777" w:rsidR="00743BE8" w:rsidRDefault="004E5F0E">
      <w:pPr>
        <w:pStyle w:val="BodyText"/>
      </w:pPr>
      <w:r>
        <w:rPr>
          <w:noProof/>
        </w:rPr>
        <w:drawing>
          <wp:inline distT="0" distB="0" distL="0" distR="0" wp14:anchorId="19757569" wp14:editId="1975756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757548" w14:textId="77777777" w:rsidR="00743BE8" w:rsidRDefault="004E5F0E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</w:p>
    <w:p w14:paraId="19757549" w14:textId="77777777" w:rsidR="00743BE8" w:rsidRDefault="004E5F0E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st1.txt"</w:t>
      </w:r>
      <w:r>
        <w:rPr>
          <w:rStyle w:val="NormalTok"/>
        </w:rPr>
        <w:t xml:space="preserve"> ,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1975754A" w14:textId="77777777" w:rsidR="00743BE8" w:rsidRDefault="004E5F0E">
      <w:pPr>
        <w:pStyle w:val="SourceCode"/>
      </w:pPr>
      <w:r>
        <w:rPr>
          <w:rStyle w:val="VerbatimChar"/>
        </w:rPr>
        <w:t>##   Col1 Col2 Col3</w:t>
      </w:r>
      <w:r>
        <w:br/>
      </w:r>
      <w:r>
        <w:rPr>
          <w:rStyle w:val="VerbatimChar"/>
        </w:rPr>
        <w:t>## 1    1    2    3</w:t>
      </w:r>
      <w:r>
        <w:br/>
      </w:r>
      <w:r>
        <w:rPr>
          <w:rStyle w:val="VerbatimChar"/>
        </w:rPr>
        <w:t>## 2    4    5    6</w:t>
      </w:r>
      <w:r>
        <w:br/>
      </w:r>
      <w:r>
        <w:rPr>
          <w:rStyle w:val="VerbatimChar"/>
        </w:rPr>
        <w:t>## 3    7    8    9</w:t>
      </w:r>
      <w:r>
        <w:br/>
      </w:r>
      <w:r>
        <w:rPr>
          <w:rStyle w:val="VerbatimChar"/>
        </w:rPr>
        <w:t>## 4    a    b    c</w:t>
      </w:r>
    </w:p>
    <w:p w14:paraId="1975754B" w14:textId="77777777" w:rsidR="00743BE8" w:rsidRDefault="004E5F0E">
      <w:pPr>
        <w:pStyle w:val="SourceCode"/>
      </w:pPr>
      <w:r>
        <w:rPr>
          <w:rStyle w:val="NormalTok"/>
        </w:rPr>
        <w:t xml:space="preserve">y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st2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y</w:t>
      </w:r>
    </w:p>
    <w:p w14:paraId="1975754C" w14:textId="77777777" w:rsidR="00743BE8" w:rsidRDefault="004E5F0E">
      <w:pPr>
        <w:pStyle w:val="SourceCode"/>
      </w:pPr>
      <w:r>
        <w:rPr>
          <w:rStyle w:val="VerbatimChar"/>
        </w:rPr>
        <w:t>##   Col1 Col2 Col3</w:t>
      </w:r>
      <w:r>
        <w:br/>
      </w:r>
      <w:r>
        <w:rPr>
          <w:rStyle w:val="VerbatimChar"/>
        </w:rPr>
        <w:t>## 1    1    2    3</w:t>
      </w:r>
      <w:r>
        <w:br/>
      </w:r>
      <w:r>
        <w:rPr>
          <w:rStyle w:val="VerbatimChar"/>
        </w:rPr>
        <w:t>## 2    4    5    6</w:t>
      </w:r>
      <w:r>
        <w:br/>
      </w:r>
      <w:r>
        <w:rPr>
          <w:rStyle w:val="VerbatimChar"/>
        </w:rPr>
        <w:t>## 3    7    8    9</w:t>
      </w:r>
      <w:r>
        <w:br/>
      </w:r>
      <w:r>
        <w:rPr>
          <w:rStyle w:val="VerbatimChar"/>
        </w:rPr>
        <w:t>## 4    a    b    c</w:t>
      </w:r>
    </w:p>
    <w:p w14:paraId="1975754D" w14:textId="77777777" w:rsidR="00743BE8" w:rsidRDefault="004E5F0E">
      <w:pPr>
        <w:pStyle w:val="SourceCode"/>
      </w:pPr>
      <w:r>
        <w:rPr>
          <w:rStyle w:val="NormalTok"/>
        </w:rPr>
        <w:t>z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test3.tx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z</w:t>
      </w:r>
    </w:p>
    <w:p w14:paraId="1975754E" w14:textId="77777777" w:rsidR="00743BE8" w:rsidRDefault="004E5F0E">
      <w:pPr>
        <w:pStyle w:val="SourceCode"/>
      </w:pPr>
      <w:r>
        <w:rPr>
          <w:rStyle w:val="VerbatimChar"/>
        </w:rPr>
        <w:t>##   V1 V2 V3</w:t>
      </w:r>
      <w:r>
        <w:br/>
      </w:r>
      <w:r>
        <w:rPr>
          <w:rStyle w:val="VerbatimChar"/>
        </w:rPr>
        <w:t>## 1  1  6  a</w:t>
      </w:r>
      <w:r>
        <w:br/>
      </w:r>
      <w:r>
        <w:rPr>
          <w:rStyle w:val="VerbatimChar"/>
        </w:rPr>
        <w:t>## 2  2  7  b</w:t>
      </w:r>
      <w:r>
        <w:br/>
      </w:r>
      <w:r>
        <w:rPr>
          <w:rStyle w:val="VerbatimChar"/>
        </w:rPr>
        <w:t>## 3  3  8  c</w:t>
      </w:r>
      <w:r>
        <w:br/>
      </w:r>
      <w:r>
        <w:rPr>
          <w:rStyle w:val="VerbatimChar"/>
        </w:rPr>
        <w:t>## 4  4  9  d</w:t>
      </w:r>
      <w:r>
        <w:br/>
      </w:r>
      <w:r>
        <w:rPr>
          <w:rStyle w:val="VerbatimChar"/>
        </w:rPr>
        <w:t>## 5  5 10  e</w:t>
      </w:r>
    </w:p>
    <w:p w14:paraId="1975754F" w14:textId="77777777" w:rsidR="00743BE8" w:rsidRDefault="004E5F0E">
      <w:pPr>
        <w:pStyle w:val="FirstParagraph"/>
      </w:pPr>
      <w:r>
        <w:t>##Time to work on functions!</w:t>
      </w:r>
    </w:p>
    <w:p w14:paraId="19757550" w14:textId="77777777" w:rsidR="00743BE8" w:rsidRDefault="004E5F0E">
      <w:pPr>
        <w:pStyle w:val="SourceCode"/>
      </w:pPr>
      <w:r>
        <w:rPr>
          <w:rStyle w:val="NormalTok"/>
        </w:rPr>
        <w:t>add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x</w:t>
      </w:r>
      <w:r>
        <w:rPr>
          <w:rStyle w:val="OperatorTok"/>
        </w:rPr>
        <w:t>+</w:t>
      </w:r>
      <w:r>
        <w:rPr>
          <w:rStyle w:val="NormalTok"/>
        </w:rPr>
        <w:t>y</w:t>
      </w:r>
      <w:r>
        <w:br/>
      </w:r>
      <w:r>
        <w:rPr>
          <w:rStyle w:val="NormalTok"/>
        </w:rPr>
        <w:t>}</w:t>
      </w:r>
    </w:p>
    <w:p w14:paraId="19757551" w14:textId="77777777" w:rsidR="00743BE8" w:rsidRDefault="004E5F0E">
      <w:pPr>
        <w:pStyle w:val="SourceCode"/>
      </w:pPr>
      <w:r>
        <w:rPr>
          <w:rStyle w:val="KeywordTok"/>
        </w:rPr>
        <w:t>ad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ecValTok"/>
        </w:rPr>
        <w:t>22</w:t>
      </w:r>
      <w:r>
        <w:rPr>
          <w:rStyle w:val="NormalTok"/>
        </w:rPr>
        <w:t>)</w:t>
      </w:r>
    </w:p>
    <w:p w14:paraId="19757552" w14:textId="77777777" w:rsidR="00743BE8" w:rsidRDefault="004E5F0E">
      <w:pPr>
        <w:pStyle w:val="SourceCode"/>
      </w:pPr>
      <w:r>
        <w:rPr>
          <w:rStyle w:val="VerbatimChar"/>
        </w:rPr>
        <w:t>## [1] 23 24 25</w:t>
      </w:r>
    </w:p>
    <w:p w14:paraId="19757553" w14:textId="77777777" w:rsidR="00743BE8" w:rsidRDefault="004E5F0E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19757554" w14:textId="77777777" w:rsidR="00743BE8" w:rsidRDefault="004E5F0E">
      <w:pPr>
        <w:pStyle w:val="SourceCode"/>
      </w:pPr>
      <w:r>
        <w:rPr>
          <w:rStyle w:val="VerbatimChar"/>
        </w:rPr>
        <w:t>## [1] 4</w:t>
      </w:r>
    </w:p>
    <w:p w14:paraId="19757555" w14:textId="77777777" w:rsidR="00743BE8" w:rsidRDefault="004E5F0E">
      <w:pPr>
        <w:pStyle w:val="SourceCode"/>
      </w:pPr>
      <w:r>
        <w:rPr>
          <w:rStyle w:val="NormalTok"/>
        </w:rPr>
        <w:t>resca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>-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rng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14:paraId="19757556" w14:textId="77777777" w:rsidR="00743BE8" w:rsidRDefault="004E5F0E">
      <w:pPr>
        <w:pStyle w:val="SourceCode"/>
      </w:pPr>
      <w:r>
        <w:rPr>
          <w:rStyle w:val="KeywordTok"/>
        </w:rPr>
        <w:t>resca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19757557" w14:textId="77777777" w:rsidR="00743BE8" w:rsidRDefault="004E5F0E">
      <w:pPr>
        <w:pStyle w:val="SourceCode"/>
      </w:pPr>
      <w:r>
        <w:rPr>
          <w:rStyle w:val="VerbatimChar"/>
        </w:rPr>
        <w:lastRenderedPageBreak/>
        <w:t>##  [1] 0.00000000 0.01010101 0.02020202 0.03030303 0.04040404 0.05050505</w:t>
      </w:r>
      <w:r>
        <w:br/>
      </w:r>
      <w:r>
        <w:rPr>
          <w:rStyle w:val="VerbatimChar"/>
        </w:rPr>
        <w:t>##  [7] 0.06060606 0.07070707 0.08080808 0.09090909 0.29292929 1.00000000</w:t>
      </w:r>
    </w:p>
    <w:p w14:paraId="19757558" w14:textId="77777777" w:rsidR="00743BE8" w:rsidRDefault="004E5F0E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ng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,</w:t>
      </w:r>
      <w:r>
        <w:rPr>
          <w:rStyle w:val="DataTypeTok"/>
        </w:rPr>
        <w:t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rng</w:t>
      </w:r>
    </w:p>
    <w:p w14:paraId="19757559" w14:textId="77777777" w:rsidR="00743BE8" w:rsidRDefault="004E5F0E">
      <w:pPr>
        <w:pStyle w:val="SourceCode"/>
      </w:pPr>
      <w:r>
        <w:rPr>
          <w:rStyle w:val="VerbatimChar"/>
        </w:rPr>
        <w:t>## [1]  1 10</w:t>
      </w:r>
    </w:p>
    <w:p w14:paraId="1975755A" w14:textId="77777777" w:rsidR="00743BE8" w:rsidRDefault="004E5F0E">
      <w:pPr>
        <w:pStyle w:val="SourceCode"/>
      </w:pPr>
      <w:r>
        <w:rPr>
          <w:rStyle w:val="NormalTok"/>
        </w:rPr>
        <w:t>rescale2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ng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(x</w:t>
      </w:r>
      <w:r>
        <w:rPr>
          <w:rStyle w:val="OperatorTok"/>
        </w:rPr>
        <w:t>-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>
          <w:rStyle w:val="OperatorTok"/>
        </w:rPr>
        <w:t>/</w:t>
      </w:r>
      <w:r>
        <w:rPr>
          <w:rStyle w:val="NormalTok"/>
        </w:rPr>
        <w:t>(rng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14:paraId="1975755B" w14:textId="77777777" w:rsidR="00743BE8" w:rsidRDefault="004E5F0E">
      <w:pPr>
        <w:pStyle w:val="SourceCode"/>
      </w:pPr>
      <w:r>
        <w:rPr>
          <w:rStyle w:val="KeywordTok"/>
        </w:rPr>
        <w:t>resca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1975755C" w14:textId="77777777" w:rsidR="00743BE8" w:rsidRDefault="004E5F0E">
      <w:pPr>
        <w:pStyle w:val="SourceCode"/>
      </w:pPr>
      <w:r>
        <w:rPr>
          <w:rStyle w:val="VerbatimChar"/>
        </w:rPr>
        <w:t>##  [1] NA NA NA NA NA NA NA NA NA NA NA</w:t>
      </w:r>
    </w:p>
    <w:p w14:paraId="1975755D" w14:textId="77777777" w:rsidR="00743BE8" w:rsidRDefault="004E5F0E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rescale2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1975755E" w14:textId="77777777" w:rsidR="00743BE8" w:rsidRDefault="004E5F0E">
      <w:pPr>
        <w:pStyle w:val="SourceCode"/>
      </w:pPr>
      <w:r>
        <w:rPr>
          <w:rStyle w:val="VerbatimChar"/>
        </w:rPr>
        <w:t>##  [1] 0.0000000 0.1111111 0.2222222 0.3333333 0.4444444 0.5555556 0.6666667</w:t>
      </w:r>
      <w:r>
        <w:br/>
      </w:r>
      <w:r>
        <w:rPr>
          <w:rStyle w:val="VerbatimChar"/>
        </w:rPr>
        <w:t xml:space="preserve">##  [8] 0.7777778 0.8888889 1.0000000        </w:t>
      </w:r>
      <w:r>
        <w:rPr>
          <w:rStyle w:val="VerbatimChar"/>
        </w:rPr>
        <w:t>NA</w:t>
      </w:r>
    </w:p>
    <w:p w14:paraId="1975755F" w14:textId="77777777" w:rsidR="00743BE8" w:rsidRDefault="004E5F0E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resca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19757560" w14:textId="77777777" w:rsidR="00743BE8" w:rsidRDefault="004E5F0E">
      <w:pPr>
        <w:pStyle w:val="SourceCode"/>
      </w:pPr>
      <w:r>
        <w:rPr>
          <w:rStyle w:val="VerbatimChar"/>
        </w:rPr>
        <w:t>## [1] NA NA NA</w:t>
      </w:r>
    </w:p>
    <w:p w14:paraId="19757561" w14:textId="77777777" w:rsidR="00743BE8" w:rsidRDefault="004E5F0E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rescale2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OtherTok"/>
        </w:rPr>
        <w:t>NA</w:t>
      </w:r>
      <w:r>
        <w:rPr>
          <w:rStyle w:val="NormalTok"/>
        </w:rPr>
        <w:t>))</w:t>
      </w:r>
    </w:p>
    <w:p w14:paraId="19757562" w14:textId="77777777" w:rsidR="00743BE8" w:rsidRDefault="004E5F0E">
      <w:pPr>
        <w:pStyle w:val="SourceCode"/>
      </w:pPr>
      <w:r>
        <w:rPr>
          <w:rStyle w:val="VerbatimChar"/>
        </w:rPr>
        <w:t>## [1]  0  1 NA</w:t>
      </w:r>
    </w:p>
    <w:p w14:paraId="19757563" w14:textId="77777777" w:rsidR="00743BE8" w:rsidRDefault="004E5F0E">
      <w:pPr>
        <w:pStyle w:val="SourceCode"/>
      </w:pPr>
      <w:r>
        <w:rPr>
          <w:rStyle w:val="NormalTok"/>
        </w:rPr>
        <w:t>rescale3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OtherTok"/>
        </w:rPr>
        <w:t>FALS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na.rm)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>range</w:t>
      </w:r>
      <w:r>
        <w:rPr>
          <w:rStyle w:val="NormalTok"/>
        </w:rPr>
        <w:t xml:space="preserve">(x, </w:t>
      </w:r>
      <w:r>
        <w:rPr>
          <w:rStyle w:val="DataTypeTok"/>
        </w:rPr>
        <w:t>na.rm=</w:t>
      </w:r>
      <w:r>
        <w:rPr>
          <w:rStyle w:val="NormalTok"/>
        </w:rPr>
        <w:t>na.rm)</w:t>
      </w:r>
      <w:r>
        <w:br/>
      </w:r>
      <w:r>
        <w:rPr>
          <w:rStyle w:val="NormalTok"/>
        </w:rPr>
        <w:t xml:space="preserve">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rng &lt;-</w:t>
      </w:r>
      <w:r>
        <w:rPr>
          <w:rStyle w:val="KeywordTok"/>
        </w:rPr>
        <w:t>rang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ans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rng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ng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s it me you are looking for?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plot) {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 xml:space="preserve">(answer, </w:t>
      </w:r>
      <w:r>
        <w:rPr>
          <w:rStyle w:val="DataTypeTok"/>
        </w:rPr>
        <w:t>typ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 can see it in 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answer)</w:t>
      </w:r>
      <w:r>
        <w:br/>
      </w:r>
      <w:r>
        <w:rPr>
          <w:rStyle w:val="NormalTok"/>
        </w:rPr>
        <w:t>}</w:t>
      </w:r>
    </w:p>
    <w:p w14:paraId="19757564" w14:textId="77777777" w:rsidR="00743BE8" w:rsidRDefault="004E5F0E">
      <w:pPr>
        <w:pStyle w:val="SourceCode"/>
      </w:pPr>
      <w:r>
        <w:rPr>
          <w:rStyle w:val="KeywordTok"/>
        </w:rPr>
        <w:t>rescale3</w:t>
      </w:r>
      <w:r>
        <w:rPr>
          <w:rStyle w:val="NormalTok"/>
        </w:rPr>
        <w:t>(x)</w:t>
      </w:r>
    </w:p>
    <w:p w14:paraId="19757565" w14:textId="77777777" w:rsidR="00743BE8" w:rsidRDefault="004E5F0E">
      <w:pPr>
        <w:pStyle w:val="SourceCode"/>
      </w:pPr>
      <w:r>
        <w:rPr>
          <w:rStyle w:val="VerbatimChar"/>
        </w:rPr>
        <w:t>## [1] "Hello"</w:t>
      </w:r>
      <w:r>
        <w:br/>
      </w:r>
      <w:r>
        <w:rPr>
          <w:rStyle w:val="VerbatimChar"/>
        </w:rPr>
        <w:t>## [1] "is it me you are looking for?"</w:t>
      </w:r>
      <w:r>
        <w:br/>
      </w:r>
      <w:r>
        <w:rPr>
          <w:rStyle w:val="VerbatimChar"/>
        </w:rPr>
        <w:t>## [1] "I can see it in ..."</w:t>
      </w:r>
    </w:p>
    <w:p w14:paraId="19757566" w14:textId="77777777" w:rsidR="00743BE8" w:rsidRDefault="004E5F0E">
      <w:pPr>
        <w:pStyle w:val="SourceCode"/>
      </w:pPr>
      <w:r>
        <w:rPr>
          <w:rStyle w:val="VerbatimChar"/>
        </w:rPr>
        <w:lastRenderedPageBreak/>
        <w:t>##  [1] 0.0000000 0.1111111 0.2222222 0.3333333 0.4444444 0.5555556 0.6666667</w:t>
      </w:r>
      <w:r>
        <w:br/>
      </w:r>
      <w:r>
        <w:rPr>
          <w:rStyle w:val="VerbatimChar"/>
        </w:rPr>
        <w:t>##  [8] 0.7777778 0.8888889 1.0000000</w:t>
      </w:r>
    </w:p>
    <w:sectPr w:rsidR="00743B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75756F" w14:textId="77777777" w:rsidR="00000000" w:rsidRDefault="004E5F0E">
      <w:pPr>
        <w:spacing w:after="0"/>
      </w:pPr>
      <w:r>
        <w:separator/>
      </w:r>
    </w:p>
  </w:endnote>
  <w:endnote w:type="continuationSeparator" w:id="0">
    <w:p w14:paraId="19757571" w14:textId="77777777" w:rsidR="00000000" w:rsidRDefault="004E5F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75756B" w14:textId="77777777" w:rsidR="00743BE8" w:rsidRDefault="004E5F0E">
      <w:r>
        <w:separator/>
      </w:r>
    </w:p>
  </w:footnote>
  <w:footnote w:type="continuationSeparator" w:id="0">
    <w:p w14:paraId="1975756C" w14:textId="77777777" w:rsidR="00743BE8" w:rsidRDefault="004E5F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43ADB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A42E5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E5F0E"/>
    <w:rsid w:val="00590D07"/>
    <w:rsid w:val="00743BE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757531"/>
  <w15:docId w15:val="{DCAC2AF5-8F1B-4F95-858E-C0959AE24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rmarkdown.rstudio.com" TargetMode="Externa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AB7077F2EBAA4B853C0B7E5AB39787" ma:contentTypeVersion="9" ma:contentTypeDescription="Create a new document." ma:contentTypeScope="" ma:versionID="0bacd225a045e4a7cfdefc80d041801f">
  <xsd:schema xmlns:xsd="http://www.w3.org/2001/XMLSchema" xmlns:xs="http://www.w3.org/2001/XMLSchema" xmlns:p="http://schemas.microsoft.com/office/2006/metadata/properties" xmlns:ns3="751e32c9-0986-4456-a3c5-86ef8a6d38fc" targetNamespace="http://schemas.microsoft.com/office/2006/metadata/properties" ma:root="true" ma:fieldsID="e5639e4a4c17389f6a8f23205ee90293" ns3:_="">
    <xsd:import namespace="751e32c9-0986-4456-a3c5-86ef8a6d38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1e32c9-0986-4456-a3c5-86ef8a6d38f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CEA2BC7-B2F6-4FD3-B007-8533588E7C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1e32c9-0986-4456-a3c5-86ef8a6d38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D4F35CD-B2E0-453E-9D31-081DF9C277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D889F1-4BBD-4F68-AE7A-E4D44C47047A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751e32c9-0986-4456-a3c5-86ef8a6d38fc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 6: R functions</vt:lpstr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6: R functions</dc:title>
  <dc:creator>Alberto Carreno</dc:creator>
  <cp:keywords/>
  <cp:lastModifiedBy>Alberto Carreno</cp:lastModifiedBy>
  <cp:revision>2</cp:revision>
  <dcterms:created xsi:type="dcterms:W3CDTF">2020-01-24T23:26:00Z</dcterms:created>
  <dcterms:modified xsi:type="dcterms:W3CDTF">2020-01-24T2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AB7077F2EBAA4B853C0B7E5AB39787</vt:lpwstr>
  </property>
</Properties>
</file>